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9-14</w:t>
      </w:r>
      <w:r>
        <w:t xml:space="preserve"> </w:t>
      </w:r>
      <w:r>
        <w:t xml:space="preserve">06:15:1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6b4fd074570c0cecdd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9-14T06:15:16Z</dcterms:created>
  <dcterms:modified xsi:type="dcterms:W3CDTF">2023-09-14T06:1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9-14 06:15:10</vt:lpwstr>
  </property>
</Properties>
</file>